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e Mba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ba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3 North Lama Lan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lub@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2621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be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yyyyy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